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etroleum</w:t>
      </w:r>
      <w:r>
        <w:t xml:space="preserve"> </w:t>
      </w:r>
      <w:r>
        <w:t xml:space="preserve">Engineer</w:t>
      </w:r>
    </w:p>
    <w:bookmarkStart w:id="25" w:name="cover-letter"/>
    <w:p>
      <w:pPr>
        <w:pStyle w:val="Heading1"/>
      </w:pPr>
      <w:r>
        <w:t xml:space="preserve">Cover Letter</w:t>
      </w:r>
    </w:p>
    <w:p>
      <w:pPr>
        <w:pStyle w:val="FirstParagraph"/>
      </w:pPr>
      <w:r>
        <w:t xml:space="preserve">Dear Hiring Manager,</w:t>
      </w:r>
    </w:p>
    <w:p>
      <w:pPr>
        <w:pStyle w:val="BodyText"/>
      </w:pPr>
      <w:r>
        <w:t xml:space="preserve">I am writing to express my sincere interest in the Petroleum Engineer position at your esteemed organization in Seoul, South Korea. With a deep passion for energy innovation and a proven track record of excellence in petroleum engineering, I am eager to contribute my technical expertise, problem-solving skills, and cultural adaptability to support your company’s goals in this dynamic industry. As a dedicated professional who thrives in fast-paced environments, I am excited about the opportunity to work within South Korea’s evolving energy landscape and bring my background in reservoir analysis, drilling optimization, and sustainable resource management to your team.</w:t>
      </w:r>
    </w:p>
    <w:bookmarkStart w:id="20" w:name="professional-background"/>
    <w:p>
      <w:pPr>
        <w:pStyle w:val="Heading2"/>
      </w:pPr>
      <w:r>
        <w:t xml:space="preserve">Professional Background</w:t>
      </w:r>
    </w:p>
    <w:p>
      <w:pPr>
        <w:pStyle w:val="FirstParagraph"/>
      </w:pPr>
      <w:r>
        <w:t xml:space="preserve">As a seasoned Petroleum Engineer with over [X years] of experience in [specific region or company], I have developed a comprehensive understanding of the challenges and opportunities inherent in the global energy sector. My career has been defined by a commitment to precision, innovation, and collaboration—qualities that align seamlessly with the values of South Korea’s leading energy firms. In my current role at [Current Company], I have spearheaded projects involving reservoir simulation, production forecasting, and well design, delivering measurable improvements in operational efficiency and resource recovery. These experiences have equipped me with the technical acumen to tackle complex petroleum engineering challenges while adhering to the highest standards of safety and environmental responsibility.</w:t>
      </w:r>
    </w:p>
    <w:p>
      <w:pPr>
        <w:pStyle w:val="BodyText"/>
      </w:pPr>
      <w:r>
        <w:t xml:space="preserve">South Korea’s strategic position as a technological hub in Asia has always fascinated me, particularly its emphasis on energy security, renewable integration, and advanced drilling technologies. Working in Seoul would allow me to contribute my expertise to a country that is actively shaping the future of energy through innovation. I am especially drawn to your company’s focus on [specific project, technology, or initiative relevant to the employer], as it reflects a vision that resonates with my professional aspirations. I believe my background in [specific skill, e.g., enhanced oil recovery, geomechanics, or data-driven reservoir management] would enable me to make meaningful contributions to your operations while adapting quickly to the unique demands of South Korea’s energy sector.</w:t>
      </w:r>
    </w:p>
    <w:bookmarkEnd w:id="20"/>
    <w:bookmarkStart w:id="21" w:name="technical-expertise-and-achievements"/>
    <w:p>
      <w:pPr>
        <w:pStyle w:val="Heading2"/>
      </w:pPr>
      <w:r>
        <w:t xml:space="preserve">Technical Expertise and Achievements</w:t>
      </w:r>
    </w:p>
    <w:p>
      <w:pPr>
        <w:pStyle w:val="FirstParagraph"/>
      </w:pPr>
      <w:r>
        <w:t xml:space="preserve">A hallmark of my career has been my ability to translate theoretical knowledge into practical solutions. For instance, in [previous role or project], I led a team that implemented a novel well completion strategy, resulting in a [X]% increase in production efficiency. This achievement was recognized through [award, publication, or industry acknowledgment], underscoring my dedication to excellence. My proficiency with industry-standard software such as Petrel, Eclipse, and Schlumberger’s tools has allowed me to deliver accurate reservoir models and optimize extraction processes. Furthermore, my experience with both onshore and offshore operations has provided me with a holistic perspective on the technical and logistical complexities of petroleum engineering.</w:t>
      </w:r>
    </w:p>
    <w:p>
      <w:pPr>
        <w:pStyle w:val="BodyText"/>
      </w:pPr>
      <w:r>
        <w:t xml:space="preserve">South Korea’s growing reliance on liquefied natural gas (LNG) imports and its investments in renewable energy present unique challenges that require engineers who can balance traditional practices with cutting-edge solutions. I am particularly interested in exploring how advancements in digital oilfield technologies, such as AI-driven analytics and real-time data monitoring, can enhance the efficiency of South Korea’s energy infrastructure. My proactive approach to adopting new technologies and my ability to collaborate across multidisciplinary teams would allow me to contribute effectively to your organization’s goals.</w:t>
      </w:r>
    </w:p>
    <w:bookmarkEnd w:id="21"/>
    <w:bookmarkStart w:id="22" w:name="adaptability-and-cultural-alignment"/>
    <w:p>
      <w:pPr>
        <w:pStyle w:val="Heading2"/>
      </w:pPr>
      <w:r>
        <w:t xml:space="preserve">Adaptability and Cultural Alignment</w:t>
      </w:r>
    </w:p>
    <w:p>
      <w:pPr>
        <w:pStyle w:val="FirstParagraph"/>
      </w:pPr>
      <w:r>
        <w:t xml:space="preserve">One of my greatest strengths is my ability to adapt quickly to new environments while maintaining a strong work ethic. Having worked in [previous international or domestic locations], I have developed a keen awareness of cultural nuances and professional expectations that are critical for success in South Korea. I understand the importance of building trust through respect, communication, and mutual goals—values that are deeply rooted in Korean business culture. My fluency in [language, if applicable] and my willingness to engage with local teams would enable me to integrate seamlessly into your organization’s workflow.</w:t>
      </w:r>
    </w:p>
    <w:p>
      <w:pPr>
        <w:pStyle w:val="BodyText"/>
      </w:pPr>
      <w:r>
        <w:t xml:space="preserve">Seoul’s vibrant energy sector is a testament to South Korea’s commitment to innovation and global competitiveness. I am inspired by the city’s ability to blend tradition with modernity, a philosophy that aligns with my approach to engineering. I am eager to contribute my skills while learning from the expertise of your team, fostering a collaborative environment that drives excellence. My goal is not only to meet but exceed expectations by delivering results that align with your company’s long-term vision.</w:t>
      </w:r>
    </w:p>
    <w:bookmarkEnd w:id="22"/>
    <w:bookmarkStart w:id="23" w:name="Xfbf28a7adc65bea226a9cf345ac3544dd6175d4"/>
    <w:p>
      <w:pPr>
        <w:pStyle w:val="Heading2"/>
      </w:pPr>
      <w:r>
        <w:t xml:space="preserve">Commitment to Sustainability and Innovation</w:t>
      </w:r>
    </w:p>
    <w:p>
      <w:pPr>
        <w:pStyle w:val="FirstParagraph"/>
      </w:pPr>
      <w:r>
        <w:t xml:space="preserve">As the global energy sector transitions toward sustainability, I have consistently prioritized practices that minimize environmental impact while maximizing resource efficiency. In my previous roles, I have worked closely with cross-functional teams to implement greener drilling techniques and reduce carbon footprints. This aligns with South Korea’s national initiatives to achieve net-zero emissions by [year] and its investment in hydrogen energy and carbon capture technologies. I am particularly interested in exploring how the petroleum industry can contribute to these goals while maintaining economic viability, a challenge that requires both technical innovation and strategic thinking.</w:t>
      </w:r>
    </w:p>
    <w:p>
      <w:pPr>
        <w:pStyle w:val="BodyText"/>
      </w:pPr>
      <w:r>
        <w:t xml:space="preserve">South Korea’s emphasis on technology-driven solutions has also influenced my professional growth. I have actively pursued training in digital transformation tools and participated in industry forums focused on the future of energy. This commitment to lifelong learning ensures that I remain at the forefront of emerging trends, which is crucial for addressing the evolving demands of South Korea’s energy market. I am confident that my proactive mindset and technical expertise will allow me to contribute meaningfully to your company’s efforts in this area.</w:t>
      </w:r>
    </w:p>
    <w:bookmarkEnd w:id="23"/>
    <w:bookmarkStart w:id="24" w:name="conclusion"/>
    <w:p>
      <w:pPr>
        <w:pStyle w:val="Heading2"/>
      </w:pPr>
      <w:r>
        <w:t xml:space="preserve">Conclusion</w:t>
      </w:r>
    </w:p>
    <w:p>
      <w:pPr>
        <w:pStyle w:val="FirstParagraph"/>
      </w:pPr>
      <w:r>
        <w:t xml:space="preserve">In conclusion, I am deeply enthusiastic about the opportunity to join your team as a Petroleum Engineer in Seoul, South Korea. My technical background, cultural adaptability, and passion for innovation make me an ideal candidate to contribute to your organization’s success. I am eager to bring my experience in reservoir engineering, project management, and sustainable practices to support your company’s mission of excellence in the energy sector. Thank you for considering my application. I would welcome the opportunity to discuss how my skills and vision align with your needs.</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etroleum Engineer</dc:title>
  <dc:creator/>
  <cp:keywords/>
  <dcterms:created xsi:type="dcterms:W3CDTF">2026-07-23T15:42:42Z</dcterms:created>
  <dcterms:modified xsi:type="dcterms:W3CDTF">2026-07-23T15:42:42Z</dcterms:modified>
</cp:coreProperties>
</file>

<file path=docProps/custom.xml><?xml version="1.0" encoding="utf-8"?>
<Properties xmlns="http://schemas.openxmlformats.org/officeDocument/2006/custom-properties" xmlns:vt="http://schemas.openxmlformats.org/officeDocument/2006/docPropsVTypes"/>
</file>